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DB2323" w14:textId="0E121392" w:rsidR="00A23AA1" w:rsidRDefault="00A23AA1">
      <w:pPr>
        <w:rPr>
          <w:b/>
          <w:bCs/>
        </w:rPr>
      </w:pPr>
      <w:r w:rsidRPr="00A23AA1">
        <w:rPr>
          <w:b/>
          <w:bCs/>
        </w:rPr>
        <w:t>The following fields</w:t>
      </w:r>
      <w:r>
        <w:rPr>
          <w:b/>
          <w:bCs/>
        </w:rPr>
        <w:t xml:space="preserve"> are</w:t>
      </w:r>
      <w:r w:rsidRPr="00A23AA1">
        <w:rPr>
          <w:b/>
          <w:bCs/>
        </w:rPr>
        <w:t xml:space="preserve"> required to submit a CLAIMCHECK assignment in Passare: </w:t>
      </w:r>
    </w:p>
    <w:p w14:paraId="6ABEDE57" w14:textId="567AB506" w:rsidR="00A23AA1" w:rsidRPr="00A23AA1" w:rsidRDefault="00A23AA1" w:rsidP="00A23AA1">
      <w:pPr>
        <w:pStyle w:val="ListParagraph"/>
        <w:numPr>
          <w:ilvl w:val="0"/>
          <w:numId w:val="1"/>
        </w:numPr>
      </w:pPr>
      <w:r w:rsidRPr="00A23AA1">
        <w:t>Date of Death</w:t>
      </w:r>
    </w:p>
    <w:p w14:paraId="3C7F7CD3" w14:textId="2377EC51" w:rsidR="00A23AA1" w:rsidRPr="00A23AA1" w:rsidRDefault="00A23AA1" w:rsidP="00A23AA1">
      <w:pPr>
        <w:pStyle w:val="ListParagraph"/>
        <w:numPr>
          <w:ilvl w:val="0"/>
          <w:numId w:val="1"/>
        </w:numPr>
      </w:pPr>
      <w:r w:rsidRPr="00A23AA1">
        <w:t>Social Security Number</w:t>
      </w:r>
    </w:p>
    <w:p w14:paraId="4AB19ED1" w14:textId="0E458881" w:rsidR="00A23AA1" w:rsidRPr="00A23AA1" w:rsidRDefault="00A23AA1" w:rsidP="00A23AA1">
      <w:pPr>
        <w:pStyle w:val="ListParagraph"/>
        <w:numPr>
          <w:ilvl w:val="0"/>
          <w:numId w:val="1"/>
        </w:numPr>
      </w:pPr>
      <w:r w:rsidRPr="00A23AA1">
        <w:t xml:space="preserve">Method of Death </w:t>
      </w:r>
    </w:p>
    <w:p w14:paraId="1C92871F" w14:textId="06F7A58A" w:rsidR="00A23AA1" w:rsidRPr="00A23AA1" w:rsidRDefault="00A23AA1" w:rsidP="00A23AA1">
      <w:pPr>
        <w:pStyle w:val="ListParagraph"/>
        <w:numPr>
          <w:ilvl w:val="0"/>
          <w:numId w:val="1"/>
        </w:numPr>
      </w:pPr>
      <w:r w:rsidRPr="00A23AA1">
        <w:t>Address 1</w:t>
      </w:r>
    </w:p>
    <w:p w14:paraId="6596651D" w14:textId="7B6592C7" w:rsidR="00A23AA1" w:rsidRPr="00A23AA1" w:rsidRDefault="00A23AA1" w:rsidP="00A23AA1">
      <w:pPr>
        <w:pStyle w:val="ListParagraph"/>
        <w:numPr>
          <w:ilvl w:val="0"/>
          <w:numId w:val="1"/>
        </w:numPr>
      </w:pPr>
      <w:r w:rsidRPr="00A23AA1">
        <w:t>City</w:t>
      </w:r>
    </w:p>
    <w:p w14:paraId="02BCE2CB" w14:textId="011538CE" w:rsidR="00A23AA1" w:rsidRPr="00A23AA1" w:rsidRDefault="00A23AA1" w:rsidP="00A23AA1">
      <w:pPr>
        <w:pStyle w:val="ListParagraph"/>
        <w:numPr>
          <w:ilvl w:val="0"/>
          <w:numId w:val="1"/>
        </w:numPr>
      </w:pPr>
      <w:r w:rsidRPr="00A23AA1">
        <w:t xml:space="preserve">State </w:t>
      </w:r>
    </w:p>
    <w:p w14:paraId="2630E884" w14:textId="42B8C6EC" w:rsidR="00A23AA1" w:rsidRDefault="00A23AA1" w:rsidP="00A23AA1">
      <w:pPr>
        <w:pStyle w:val="ListParagraph"/>
        <w:numPr>
          <w:ilvl w:val="0"/>
          <w:numId w:val="1"/>
        </w:numPr>
      </w:pPr>
      <w:r w:rsidRPr="00A23AA1">
        <w:t xml:space="preserve">Zip </w:t>
      </w:r>
    </w:p>
    <w:p w14:paraId="45B43289" w14:textId="26E39C38" w:rsidR="00A23AA1" w:rsidRPr="00A23AA1" w:rsidRDefault="00A23AA1" w:rsidP="00A23AA1">
      <w:pPr>
        <w:rPr>
          <w:b/>
          <w:bCs/>
        </w:rPr>
      </w:pPr>
      <w:r w:rsidRPr="00A23AA1">
        <w:rPr>
          <w:b/>
          <w:bCs/>
        </w:rPr>
        <w:t xml:space="preserve">Required Policy Information: </w:t>
      </w:r>
    </w:p>
    <w:p w14:paraId="0D239292" w14:textId="14CB15E1" w:rsidR="00A23AA1" w:rsidRDefault="00A23AA1" w:rsidP="00A23AA1">
      <w:pPr>
        <w:pStyle w:val="ListParagraph"/>
        <w:numPr>
          <w:ilvl w:val="0"/>
          <w:numId w:val="1"/>
        </w:numPr>
      </w:pPr>
      <w:r>
        <w:t xml:space="preserve">Policy Number </w:t>
      </w:r>
    </w:p>
    <w:p w14:paraId="4E131042" w14:textId="39D3E753" w:rsidR="00A23AA1" w:rsidRDefault="00A23AA1" w:rsidP="00A23AA1">
      <w:pPr>
        <w:pStyle w:val="ListParagraph"/>
        <w:numPr>
          <w:ilvl w:val="0"/>
          <w:numId w:val="1"/>
        </w:numPr>
      </w:pPr>
      <w:r>
        <w:t>Policy Type</w:t>
      </w:r>
    </w:p>
    <w:p w14:paraId="115E385E" w14:textId="028817CB" w:rsidR="00A23AA1" w:rsidRDefault="00A23AA1" w:rsidP="00A23AA1">
      <w:pPr>
        <w:pStyle w:val="ListParagraph"/>
        <w:numPr>
          <w:ilvl w:val="0"/>
          <w:numId w:val="1"/>
        </w:numPr>
      </w:pPr>
      <w:r>
        <w:t xml:space="preserve">Policy Value </w:t>
      </w:r>
    </w:p>
    <w:p w14:paraId="3A056ACA" w14:textId="1EF1548E" w:rsidR="00A23AA1" w:rsidRDefault="00A23AA1" w:rsidP="00A23AA1">
      <w:pPr>
        <w:pStyle w:val="ListParagraph"/>
        <w:numPr>
          <w:ilvl w:val="0"/>
          <w:numId w:val="1"/>
        </w:numPr>
      </w:pPr>
      <w:r>
        <w:t xml:space="preserve">Organization </w:t>
      </w:r>
    </w:p>
    <w:p w14:paraId="4A6B711F" w14:textId="474823A4" w:rsidR="00A23AA1" w:rsidRDefault="00A23AA1" w:rsidP="00A23AA1">
      <w:pPr>
        <w:pStyle w:val="ListParagraph"/>
        <w:numPr>
          <w:ilvl w:val="0"/>
          <w:numId w:val="1"/>
        </w:numPr>
      </w:pPr>
      <w:r>
        <w:t xml:space="preserve">Beneficiary Request </w:t>
      </w:r>
    </w:p>
    <w:p w14:paraId="3FCDF0E4" w14:textId="2D5E52F9" w:rsidR="00A23AA1" w:rsidRPr="00A23AA1" w:rsidRDefault="00A23AA1" w:rsidP="00A23AA1">
      <w:pPr>
        <w:rPr>
          <w:b/>
          <w:bCs/>
        </w:rPr>
      </w:pPr>
      <w:r w:rsidRPr="00A23AA1">
        <w:rPr>
          <w:b/>
          <w:bCs/>
        </w:rPr>
        <w:t>Required Beneficiary</w:t>
      </w:r>
      <w:r>
        <w:rPr>
          <w:b/>
          <w:bCs/>
        </w:rPr>
        <w:t xml:space="preserve"> Information</w:t>
      </w:r>
      <w:bookmarkStart w:id="0" w:name="_GoBack"/>
      <w:bookmarkEnd w:id="0"/>
      <w:r w:rsidRPr="00A23AA1">
        <w:rPr>
          <w:b/>
          <w:bCs/>
        </w:rPr>
        <w:t xml:space="preserve">: </w:t>
      </w:r>
    </w:p>
    <w:p w14:paraId="2AA87F4B" w14:textId="2C351311" w:rsidR="00A23AA1" w:rsidRPr="00A23AA1" w:rsidRDefault="00A23AA1" w:rsidP="00A23AA1">
      <w:pPr>
        <w:pStyle w:val="ListParagraph"/>
        <w:numPr>
          <w:ilvl w:val="0"/>
          <w:numId w:val="3"/>
        </w:numPr>
      </w:pPr>
      <w:r w:rsidRPr="00A23AA1">
        <w:t xml:space="preserve">First &amp; Last Name </w:t>
      </w:r>
    </w:p>
    <w:p w14:paraId="0B293424" w14:textId="7EA9E008" w:rsidR="00A23AA1" w:rsidRPr="00A23AA1" w:rsidRDefault="00A23AA1" w:rsidP="00A23AA1">
      <w:pPr>
        <w:pStyle w:val="ListParagraph"/>
        <w:numPr>
          <w:ilvl w:val="0"/>
          <w:numId w:val="3"/>
        </w:numPr>
      </w:pPr>
      <w:r w:rsidRPr="00A23AA1">
        <w:t xml:space="preserve">Birth Date </w:t>
      </w:r>
    </w:p>
    <w:p w14:paraId="5604A05F" w14:textId="3C0DC86C" w:rsidR="00A23AA1" w:rsidRPr="00A23AA1" w:rsidRDefault="00A23AA1" w:rsidP="00A23AA1">
      <w:pPr>
        <w:pStyle w:val="ListParagraph"/>
        <w:numPr>
          <w:ilvl w:val="0"/>
          <w:numId w:val="3"/>
        </w:numPr>
      </w:pPr>
      <w:r w:rsidRPr="00A23AA1">
        <w:t xml:space="preserve">Relationship </w:t>
      </w:r>
    </w:p>
    <w:p w14:paraId="77CEAD19" w14:textId="7E76A420" w:rsidR="00A23AA1" w:rsidRPr="00A23AA1" w:rsidRDefault="00A23AA1" w:rsidP="00A23AA1">
      <w:pPr>
        <w:pStyle w:val="ListParagraph"/>
        <w:numPr>
          <w:ilvl w:val="0"/>
          <w:numId w:val="3"/>
        </w:numPr>
      </w:pPr>
      <w:r w:rsidRPr="00A23AA1">
        <w:t xml:space="preserve">Social Security Number </w:t>
      </w:r>
    </w:p>
    <w:p w14:paraId="785DAC79" w14:textId="77777777" w:rsidR="00A23AA1" w:rsidRPr="00A23AA1" w:rsidRDefault="00A23AA1" w:rsidP="00A23AA1">
      <w:pPr>
        <w:pStyle w:val="ListParagraph"/>
        <w:numPr>
          <w:ilvl w:val="0"/>
          <w:numId w:val="3"/>
        </w:numPr>
      </w:pPr>
      <w:r w:rsidRPr="00A23AA1">
        <w:t>Address</w:t>
      </w:r>
    </w:p>
    <w:p w14:paraId="4DB1E4DA" w14:textId="77777777" w:rsidR="00A23AA1" w:rsidRPr="00A23AA1" w:rsidRDefault="00A23AA1" w:rsidP="00A23AA1">
      <w:pPr>
        <w:pStyle w:val="ListParagraph"/>
        <w:numPr>
          <w:ilvl w:val="0"/>
          <w:numId w:val="3"/>
        </w:numPr>
      </w:pPr>
      <w:r w:rsidRPr="00A23AA1">
        <w:t>City</w:t>
      </w:r>
    </w:p>
    <w:p w14:paraId="5627BF29" w14:textId="77777777" w:rsidR="00A23AA1" w:rsidRPr="00A23AA1" w:rsidRDefault="00A23AA1" w:rsidP="00A23AA1">
      <w:pPr>
        <w:pStyle w:val="ListParagraph"/>
        <w:numPr>
          <w:ilvl w:val="0"/>
          <w:numId w:val="3"/>
        </w:numPr>
      </w:pPr>
      <w:r w:rsidRPr="00A23AA1">
        <w:t>State</w:t>
      </w:r>
    </w:p>
    <w:p w14:paraId="2883544A" w14:textId="4DDD6D59" w:rsidR="00A23AA1" w:rsidRPr="00A23AA1" w:rsidRDefault="00A23AA1" w:rsidP="00A23AA1">
      <w:pPr>
        <w:pStyle w:val="ListParagraph"/>
        <w:numPr>
          <w:ilvl w:val="0"/>
          <w:numId w:val="3"/>
        </w:numPr>
      </w:pPr>
      <w:r w:rsidRPr="00A23AA1">
        <w:t xml:space="preserve">Zip </w:t>
      </w:r>
    </w:p>
    <w:p w14:paraId="1C9DB2CE" w14:textId="397BE409" w:rsidR="00A23AA1" w:rsidRPr="00A23AA1" w:rsidRDefault="00A23AA1" w:rsidP="00A23AA1">
      <w:pPr>
        <w:pStyle w:val="ListParagraph"/>
        <w:numPr>
          <w:ilvl w:val="0"/>
          <w:numId w:val="3"/>
        </w:numPr>
      </w:pPr>
      <w:r w:rsidRPr="00A23AA1">
        <w:t xml:space="preserve">Primary Phone </w:t>
      </w:r>
    </w:p>
    <w:sectPr w:rsidR="00A23AA1" w:rsidRPr="00A23A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27273E"/>
    <w:multiLevelType w:val="hybridMultilevel"/>
    <w:tmpl w:val="3D623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06745"/>
    <w:multiLevelType w:val="multilevel"/>
    <w:tmpl w:val="3D568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5F083D"/>
    <w:multiLevelType w:val="hybridMultilevel"/>
    <w:tmpl w:val="8FA4F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NzcwNDY2tDAxMTBT0lEKTi0uzszPAykwrAUAYBn0iywAAAA="/>
  </w:docVars>
  <w:rsids>
    <w:rsidRoot w:val="00A23AA1"/>
    <w:rsid w:val="00A23AA1"/>
    <w:rsid w:val="00A91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4BD1B"/>
  <w15:chartTrackingRefBased/>
  <w15:docId w15:val="{2ED005C7-21CC-438D-8683-15FE42346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3AA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23AA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200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DF18B3462B464EB659BFB6EFDE4D15" ma:contentTypeVersion="12" ma:contentTypeDescription="Create a new document." ma:contentTypeScope="" ma:versionID="86932740d46630f8c4f4959c59cd03d2">
  <xsd:schema xmlns:xsd="http://www.w3.org/2001/XMLSchema" xmlns:xs="http://www.w3.org/2001/XMLSchema" xmlns:p="http://schemas.microsoft.com/office/2006/metadata/properties" xmlns:ns3="7769a93f-5025-42b5-8da1-d376b3ad4ba5" xmlns:ns4="65b89314-1c94-4ac8-9e53-dfd8a964143c" targetNamespace="http://schemas.microsoft.com/office/2006/metadata/properties" ma:root="true" ma:fieldsID="88ae294e25dd1a1fb1f9aae43345dcfb" ns3:_="" ns4:_="">
    <xsd:import namespace="7769a93f-5025-42b5-8da1-d376b3ad4ba5"/>
    <xsd:import namespace="65b89314-1c94-4ac8-9e53-dfd8a96414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69a93f-5025-42b5-8da1-d376b3ad4b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89314-1c94-4ac8-9e53-dfd8a964143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47C319-05F9-498D-8DA4-B9E7FD5AF4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69a93f-5025-42b5-8da1-d376b3ad4ba5"/>
    <ds:schemaRef ds:uri="65b89314-1c94-4ac8-9e53-dfd8a96414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8D1C82-94DF-4E66-A200-3D69F7584D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F070F4-B17F-481D-9F4F-E3ED1610DE29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7769a93f-5025-42b5-8da1-d376b3ad4ba5"/>
    <ds:schemaRef ds:uri="http://schemas.microsoft.com/office/2006/documentManagement/types"/>
    <ds:schemaRef ds:uri="65b89314-1c94-4ac8-9e53-dfd8a964143c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sey Duce</dc:creator>
  <cp:keywords/>
  <dc:description/>
  <cp:lastModifiedBy>Kelsey Duce</cp:lastModifiedBy>
  <cp:revision>1</cp:revision>
  <dcterms:created xsi:type="dcterms:W3CDTF">2020-05-26T14:30:00Z</dcterms:created>
  <dcterms:modified xsi:type="dcterms:W3CDTF">2020-05-26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DF18B3462B464EB659BFB6EFDE4D15</vt:lpwstr>
  </property>
</Properties>
</file>